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507D694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655F96E" w14:textId="11662103" w:rsidR="00230329" w:rsidRPr="008271AB" w:rsidRDefault="008271AB" w:rsidP="004E13B1">
      <w:pPr>
        <w:pStyle w:val="Heading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705C4F0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7703CF" w14:textId="15985C09" w:rsidR="004E13B1" w:rsidRDefault="00230329" w:rsidP="004A089F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110F8257" w14:textId="77777777" w:rsidR="00230329" w:rsidRPr="00230329" w:rsidRDefault="00230329" w:rsidP="004A089F">
      <w:pPr>
        <w:spacing w:before="0" w:line="240" w:lineRule="auto"/>
        <w:ind w:firstLine="0"/>
        <w:jc w:val="center"/>
        <w:rPr>
          <w:b/>
          <w:sz w:val="34"/>
        </w:rPr>
      </w:pPr>
    </w:p>
    <w:p w14:paraId="66DA095E" w14:textId="67301205" w:rsidR="004E13B1" w:rsidRPr="004F5C3D" w:rsidRDefault="004C38B7" w:rsidP="004A089F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hầ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mềm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quả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lý</w:t>
      </w:r>
      <w:proofErr w:type="spellEnd"/>
      <w:r>
        <w:rPr>
          <w:b/>
          <w:bCs/>
          <w:sz w:val="36"/>
          <w:szCs w:val="36"/>
        </w:rPr>
        <w:t xml:space="preserve"> Gaming Center</w:t>
      </w:r>
    </w:p>
    <w:p w14:paraId="680BB463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141800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3A302DD9" w:rsidR="004B658C" w:rsidRDefault="004B658C" w:rsidP="00557582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 xml:space="preserve">: </w:t>
      </w:r>
      <w:r w:rsidR="004C38B7">
        <w:rPr>
          <w:b/>
          <w:sz w:val="28"/>
          <w:szCs w:val="28"/>
        </w:rPr>
        <w:t>2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inh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="001A65B8" w:rsidRPr="001A65B8">
        <w:rPr>
          <w:b/>
          <w:sz w:val="28"/>
          <w:szCs w:val="28"/>
        </w:rPr>
        <w:t>:</w:t>
      </w:r>
    </w:p>
    <w:p w14:paraId="7838D603" w14:textId="64D275DD" w:rsidR="008271AB" w:rsidRPr="00557582" w:rsidRDefault="004C38B7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Nguyễn</w:t>
      </w:r>
      <w:proofErr w:type="spellEnd"/>
      <w:r>
        <w:rPr>
          <w:bCs/>
          <w:color w:val="000000"/>
          <w:szCs w:val="26"/>
        </w:rPr>
        <w:t xml:space="preserve"> Sinh Hùng</w:t>
      </w:r>
      <w:r w:rsidR="008271AB" w:rsidRPr="00557582">
        <w:rPr>
          <w:szCs w:val="26"/>
          <w:lang w:val="fr-FR"/>
        </w:rPr>
        <w:tab/>
      </w:r>
      <w:proofErr w:type="spellStart"/>
      <w:proofErr w:type="gram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> :</w:t>
      </w:r>
      <w:proofErr w:type="gramEnd"/>
      <w:r w:rsidR="008271AB"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14</w:t>
      </w:r>
    </w:p>
    <w:p w14:paraId="586DF682" w14:textId="5FB92AF7" w:rsidR="008271AB" w:rsidRPr="00557582" w:rsidRDefault="004C38B7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szCs w:val="26"/>
          <w:lang w:val="fr-FR"/>
        </w:rPr>
        <w:t>Nguyễ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iế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Dưỡng</w:t>
      </w:r>
      <w:proofErr w:type="spellEnd"/>
      <w:r w:rsidR="008271AB" w:rsidRPr="00557582">
        <w:rPr>
          <w:szCs w:val="26"/>
          <w:lang w:val="fr-FR"/>
        </w:rPr>
        <w:tab/>
      </w:r>
      <w:proofErr w:type="spell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 xml:space="preserve"> : </w:t>
      </w:r>
      <w:r>
        <w:rPr>
          <w:szCs w:val="26"/>
          <w:lang w:val="fr-FR"/>
        </w:rPr>
        <w:t>45K14</w:t>
      </w:r>
    </w:p>
    <w:p w14:paraId="21266D5A" w14:textId="6F6C1525" w:rsidR="008271AB" w:rsidRPr="004C38B7" w:rsidRDefault="008271AB" w:rsidP="00557582">
      <w:pPr>
        <w:ind w:firstLine="709"/>
        <w:jc w:val="left"/>
        <w:rPr>
          <w:bCs/>
          <w:sz w:val="28"/>
          <w:szCs w:val="28"/>
          <w:lang w:val="fr-FR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dẫn</w:t>
      </w:r>
      <w:proofErr w:type="spellEnd"/>
      <w:r w:rsidR="004C38B7">
        <w:rPr>
          <w:b/>
          <w:sz w:val="28"/>
          <w:szCs w:val="28"/>
          <w:lang w:val="fr-FR"/>
        </w:rPr>
        <w:t xml:space="preserve"> : </w:t>
      </w:r>
      <w:proofErr w:type="spellStart"/>
      <w:r w:rsidR="004C38B7">
        <w:rPr>
          <w:bCs/>
          <w:sz w:val="28"/>
          <w:szCs w:val="28"/>
          <w:lang w:val="fr-FR"/>
        </w:rPr>
        <w:t>ThS.Trần</w:t>
      </w:r>
      <w:proofErr w:type="spellEnd"/>
      <w:r w:rsidR="004C38B7">
        <w:rPr>
          <w:bCs/>
          <w:sz w:val="28"/>
          <w:szCs w:val="28"/>
          <w:lang w:val="fr-FR"/>
        </w:rPr>
        <w:t xml:space="preserve"> </w:t>
      </w:r>
      <w:proofErr w:type="spellStart"/>
      <w:r w:rsidR="004C38B7">
        <w:rPr>
          <w:bCs/>
          <w:sz w:val="28"/>
          <w:szCs w:val="28"/>
          <w:lang w:val="fr-FR"/>
        </w:rPr>
        <w:t>Thị</w:t>
      </w:r>
      <w:proofErr w:type="spellEnd"/>
      <w:r w:rsidR="004C38B7">
        <w:rPr>
          <w:bCs/>
          <w:sz w:val="28"/>
          <w:szCs w:val="28"/>
          <w:lang w:val="fr-FR"/>
        </w:rPr>
        <w:t xml:space="preserve"> Thu </w:t>
      </w:r>
      <w:proofErr w:type="spellStart"/>
      <w:r w:rsidR="004C38B7">
        <w:rPr>
          <w:bCs/>
          <w:sz w:val="28"/>
          <w:szCs w:val="28"/>
          <w:lang w:val="fr-FR"/>
        </w:rPr>
        <w:t>Thảo</w:t>
      </w:r>
      <w:proofErr w:type="spellEnd"/>
    </w:p>
    <w:p w14:paraId="60733FE2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0669CE4" w14:textId="77777777" w:rsidR="009C0D6A" w:rsidRPr="00F10906" w:rsidRDefault="009C0D6A" w:rsidP="004A089F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179DAF95" w14:textId="77777777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765A40C" w14:textId="77777777" w:rsidR="001A65B8" w:rsidRPr="00BF13FF" w:rsidRDefault="001A65B8" w:rsidP="004A089F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31532DB0" w14:textId="7314122D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3471" w:type="dxa"/>
        <w:tblInd w:w="-5" w:type="dxa"/>
        <w:tblLook w:val="04A0" w:firstRow="1" w:lastRow="0" w:firstColumn="1" w:lastColumn="0" w:noHBand="0" w:noVBand="1"/>
      </w:tblPr>
      <w:tblGrid>
        <w:gridCol w:w="645"/>
        <w:gridCol w:w="5669"/>
        <w:gridCol w:w="1247"/>
        <w:gridCol w:w="1247"/>
        <w:gridCol w:w="2324"/>
        <w:gridCol w:w="1317"/>
        <w:gridCol w:w="1022"/>
      </w:tblGrid>
      <w:tr w:rsidR="003375CA" w:rsidRPr="00D84E1B" w14:paraId="00B82B81" w14:textId="77777777" w:rsidTr="003375CA">
        <w:trPr>
          <w:trHeight w:val="27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ê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việc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bắ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đầu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kế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úc</w:t>
            </w:r>
            <w:proofErr w:type="spellEnd"/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ườ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ạ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ái</w:t>
            </w:r>
            <w:proofErr w:type="spellEnd"/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Gh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hú</w:t>
            </w:r>
            <w:proofErr w:type="spellEnd"/>
          </w:p>
        </w:tc>
      </w:tr>
      <w:tr w:rsidR="003375CA" w:rsidRPr="00D84E1B" w14:paraId="2B31888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huẩ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bị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2A0C3AA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Phâ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ưởng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58CA20D6" w:rsidR="0065497D" w:rsidRPr="00381C9B" w:rsidRDefault="0065497D" w:rsidP="0065497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62518BC2" w:rsidR="0065497D" w:rsidRPr="00381C9B" w:rsidRDefault="0065497D" w:rsidP="0065497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Cả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071F78D6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133A9051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C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ặ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sual Studio, SQL Server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4A2D7898" w:rsidR="0065497D" w:rsidRPr="00381C9B" w:rsidRDefault="0065497D" w:rsidP="0065497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6/06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4E617017" w:rsidR="0065497D" w:rsidRPr="00381C9B" w:rsidRDefault="0065497D" w:rsidP="0065497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6/06/200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23DE7CB6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CDDE84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32F75CC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ả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(github.com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3AE6425D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4F56B83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7FEC2B3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43B8F175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6E19E6B4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Git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638E24F2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8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39964E0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8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727F9784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ADACB45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75586F30" w14:textId="77777777" w:rsidTr="003375CA">
        <w:trPr>
          <w:trHeight w:val="1104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e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ú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á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 TTNT45K_XX</w:t>
            </w:r>
          </w:p>
          <w:p w14:paraId="7BA4C512" w14:textId="77777777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XX: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số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ứ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ự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.</w:t>
            </w:r>
          </w:p>
          <w:p w14:paraId="1141754C" w14:textId="7B292C6F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í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ụ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ếu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ạ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uộ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1,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ì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ưở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ặ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 TTNT45K_0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37675F84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2015D963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15462C68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5AEAD4FC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AAADA92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Mờ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join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58662685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348BA65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9EA8F2" w14:textId="3D5DB60A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6D0A40A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A254A7C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lo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áy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í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â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55C75A30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35C848CD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7ECAFCCE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60FC50C3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3DC38479" w14:textId="77777777" w:rsidTr="003375CA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</w:t>
            </w:r>
          </w:p>
          <w:p w14:paraId="03243E1B" w14:textId="77777777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ạ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Git,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</w:p>
          <w:p w14:paraId="253B819D" w14:textId="15629CC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iể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04C325AD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17CA11C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352C120D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5A39E5D9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379430C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ọ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lập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ình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Winforms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2AA5026C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4BDC3F07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WINDOWS FORM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13CD06C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0D3ED3B9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61492611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0B1AF9B5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62E65746" w14:textId="77777777" w:rsidTr="003375CA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9D1335" w14:textId="6E8685B3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Xe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>
              <w:rPr>
                <w:color w:val="000000"/>
                <w:sz w:val="24"/>
                <w:szCs w:val="24"/>
              </w:rPr>
              <w:t>bà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iả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ề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iê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ế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iữ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C# </w:t>
            </w:r>
            <w:proofErr w:type="spellStart"/>
            <w:r>
              <w:rPr>
                <w:color w:val="000000"/>
                <w:sz w:val="24"/>
                <w:szCs w:val="24"/>
              </w:rPr>
              <w:t>Winfor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ớ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SQL Client Sever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1CA9BC6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50311433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7C7C228B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48A2EAF8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435E2610" w14:textId="77777777" w:rsidTr="003375CA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2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6C5759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Tha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hả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>
              <w:rPr>
                <w:color w:val="000000"/>
                <w:sz w:val="24"/>
                <w:szCs w:val="24"/>
              </w:rPr>
              <w:t>Lậ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rìn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quả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ý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quá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coffee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7933079C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23371DA9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19F9126D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05DB0C2D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3BEFD8E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Nhậ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ậ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77474568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154B5CE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10D216F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7D64C51F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MDI form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55DB99AB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79E9A11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0AB51BF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109793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form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sơ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bộ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á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79BCB02E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70816690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3ABFF075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inh Hù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1F1F9A88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ơ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sở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ữ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liệu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á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16DA355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0A69B6CD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7B76B323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Tiế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10E9B095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Viết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phầ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tổ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qua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12C02EDE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498F323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2A8648C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47709E4" w14:textId="77777777" w:rsidTr="003375CA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9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: </w:t>
            </w:r>
          </w:p>
          <w:p w14:paraId="48F3BFBD" w14:textId="49755F22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4003825C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09BA372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381A520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2A69EE8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10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sở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ữ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iệu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618FF0B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493C2F2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4757582B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784747CF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4661A8BB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778D0F7A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Code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color w:val="FF0000"/>
                <w:sz w:val="24"/>
                <w:szCs w:val="24"/>
              </w:rPr>
              <w:t>thêm,sửa</w:t>
            </w:r>
            <w:proofErr w:type="spellEnd"/>
            <w:proofErr w:type="gram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xóa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1B169B1C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2F1E94D3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37042EBB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inh Hù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6114B75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1CC5B538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Test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hêm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sửa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xóa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4B85C1A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0E866BAE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360CF85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inh Hùng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5679F86A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46D05EE0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Code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ìm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kiếm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thố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kê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407D4654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3197B4B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308DBF9B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Tiế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1FD1E6E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6F9BB6BD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Test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ìm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kiếm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thố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kê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5FD02E1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2F471BA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2A79E4FD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Tiế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ưỡ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290FB84A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943423" w14:textId="46AD839C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3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10519" w14:textId="1355349E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Code </w:t>
            </w:r>
            <w:proofErr w:type="spellStart"/>
            <w:r>
              <w:rPr>
                <w:color w:val="FF0000"/>
                <w:sz w:val="24"/>
                <w:szCs w:val="24"/>
              </w:rPr>
              <w:t>chức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nă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ính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iền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chuyển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máy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trạ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hái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máy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FCD5E6" w14:textId="721C0F81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9A6D17D" w14:textId="421F8A94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BF88B1" w14:textId="5211A649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EBD7CD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C2A3B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4B377DBC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0DBFB08" w14:textId="1A96E44D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3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23A14DB" w14:textId="42D48A2C" w:rsidR="0065497D" w:rsidRDefault="0065497D" w:rsidP="0065497D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 xml:space="preserve">Test </w:t>
            </w:r>
            <w:proofErr w:type="spellStart"/>
            <w:r>
              <w:rPr>
                <w:color w:val="FF0000"/>
                <w:sz w:val="24"/>
                <w:szCs w:val="24"/>
              </w:rPr>
              <w:t>chức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nă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ính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iền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chuyển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máy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>
              <w:rPr>
                <w:color w:val="FF0000"/>
                <w:sz w:val="24"/>
                <w:szCs w:val="24"/>
              </w:rPr>
              <w:t>trạng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thái</w:t>
            </w:r>
            <w:proofErr w:type="spellEnd"/>
            <w:r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FF0000"/>
                <w:sz w:val="24"/>
                <w:szCs w:val="24"/>
              </w:rPr>
              <w:t>máy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93F032D" w14:textId="6F7E177A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/06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169CB96" w14:textId="53C38E8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7/06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B40518" w14:textId="017A1095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F344E20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A5E46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65497D" w:rsidRPr="00D84E1B" w14:paraId="4BD2CFDD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5E4F40D8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ầ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ò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ạ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3442F13E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7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010CBBFE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0/06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21ECD9C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68D8DC03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0A6B96F9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3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iế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72857A56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1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6F491758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351C60E3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0F5EF4F0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0BC9F2F1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3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19FBE3CD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4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6B55A283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65497D" w:rsidRPr="00D84E1B" w14:paraId="3D14EC04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6E792619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Updat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</w:t>
            </w:r>
            <w:r>
              <w:rPr>
                <w:color w:val="000000"/>
                <w:sz w:val="24"/>
                <w:szCs w:val="24"/>
              </w:rPr>
              <w:t>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7B5AB16F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4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41A3D217" w:rsidR="0065497D" w:rsidRPr="00381C9B" w:rsidRDefault="0065497D" w:rsidP="0065497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/07/2021</w:t>
            </w: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1193DEF4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65497D" w:rsidRPr="00381C9B" w:rsidRDefault="0065497D" w:rsidP="0065497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65497D">
      <w:pPr>
        <w:ind w:firstLine="0"/>
      </w:pPr>
    </w:p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35802" w14:textId="77777777" w:rsidR="008C7529" w:rsidRDefault="008C7529" w:rsidP="00352F46">
      <w:r>
        <w:separator/>
      </w:r>
    </w:p>
    <w:p w14:paraId="0DB42709" w14:textId="77777777" w:rsidR="008C7529" w:rsidRDefault="008C7529" w:rsidP="00352F46"/>
    <w:p w14:paraId="534A43BC" w14:textId="77777777" w:rsidR="008C7529" w:rsidRDefault="008C7529" w:rsidP="00C50F39"/>
    <w:p w14:paraId="6315575D" w14:textId="77777777" w:rsidR="008C7529" w:rsidRDefault="008C7529"/>
  </w:endnote>
  <w:endnote w:type="continuationSeparator" w:id="0">
    <w:p w14:paraId="684CAAC5" w14:textId="77777777" w:rsidR="008C7529" w:rsidRDefault="008C7529" w:rsidP="00352F46">
      <w:r>
        <w:continuationSeparator/>
      </w:r>
    </w:p>
    <w:p w14:paraId="604045AB" w14:textId="77777777" w:rsidR="008C7529" w:rsidRDefault="008C7529" w:rsidP="00352F46"/>
    <w:p w14:paraId="1CBDA5DD" w14:textId="77777777" w:rsidR="008C7529" w:rsidRDefault="008C7529" w:rsidP="00C50F39"/>
    <w:p w14:paraId="3290C29D" w14:textId="77777777" w:rsidR="008C7529" w:rsidRDefault="008C75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16EA2" w14:textId="77777777" w:rsidR="008C7529" w:rsidRDefault="008C7529" w:rsidP="00352F46">
      <w:r>
        <w:separator/>
      </w:r>
    </w:p>
  </w:footnote>
  <w:footnote w:type="continuationSeparator" w:id="0">
    <w:p w14:paraId="5B4E9DA9" w14:textId="77777777" w:rsidR="008C7529" w:rsidRDefault="008C7529" w:rsidP="00352F46">
      <w:r>
        <w:continuationSeparator/>
      </w:r>
    </w:p>
    <w:p w14:paraId="7203431E" w14:textId="77777777" w:rsidR="008C7529" w:rsidRDefault="008C7529" w:rsidP="00352F46"/>
    <w:p w14:paraId="0232D73B" w14:textId="77777777" w:rsidR="008C7529" w:rsidRDefault="008C7529" w:rsidP="00C50F39"/>
    <w:p w14:paraId="73779353" w14:textId="77777777" w:rsidR="008C7529" w:rsidRDefault="008C752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7A7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CA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26F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8B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497D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55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06D7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468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529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1608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2E36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4D35EB4-B724-42F5-8F4C-A4C225AD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2954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Sinh Hung</cp:lastModifiedBy>
  <cp:revision>2</cp:revision>
  <cp:lastPrinted>2021-06-09T08:40:00Z</cp:lastPrinted>
  <dcterms:created xsi:type="dcterms:W3CDTF">2021-06-12T13:51:00Z</dcterms:created>
  <dcterms:modified xsi:type="dcterms:W3CDTF">2021-06-12T13:51:00Z</dcterms:modified>
</cp:coreProperties>
</file>